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117A56" w14:textId="21871EC1" w:rsidR="003E7A08" w:rsidRPr="003E7A08" w:rsidRDefault="003E7A08" w:rsidP="00C0174B">
      <w:pPr>
        <w:rPr>
          <w:b/>
          <w:bCs/>
          <w:sz w:val="36"/>
          <w:szCs w:val="36"/>
        </w:rPr>
      </w:pPr>
      <w:r w:rsidRPr="003E7A08">
        <w:rPr>
          <w:b/>
          <w:bCs/>
          <w:sz w:val="36"/>
          <w:szCs w:val="36"/>
        </w:rPr>
        <w:t>Supplementary File 1</w:t>
      </w:r>
    </w:p>
    <w:p w14:paraId="7EEBD728" w14:textId="77777777" w:rsidR="003E7A08" w:rsidRDefault="003E7A08" w:rsidP="00C0174B">
      <w:pPr>
        <w:rPr>
          <w:b/>
          <w:bCs/>
        </w:rPr>
      </w:pPr>
    </w:p>
    <w:p w14:paraId="69301F17" w14:textId="1A8F1A2C" w:rsidR="00C0174B" w:rsidRDefault="00C0174B" w:rsidP="00C0174B">
      <w:r>
        <w:rPr>
          <w:b/>
          <w:bCs/>
        </w:rPr>
        <w:t xml:space="preserve">Supplementary Table 1. </w:t>
      </w:r>
      <w:r>
        <w:t>Composition of the experimental diets utilized in the study.</w:t>
      </w:r>
    </w:p>
    <w:tbl>
      <w:tblPr>
        <w:tblpPr w:leftFromText="180" w:rightFromText="180" w:vertAnchor="text" w:horzAnchor="margin" w:tblpY="140"/>
        <w:tblW w:w="10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25"/>
        <w:gridCol w:w="1530"/>
        <w:gridCol w:w="1530"/>
        <w:gridCol w:w="1620"/>
        <w:gridCol w:w="2070"/>
      </w:tblGrid>
      <w:tr w:rsidR="00C0174B" w14:paraId="6B1A533D" w14:textId="77777777" w:rsidTr="00C0174B">
        <w:trPr>
          <w:trHeight w:val="593"/>
        </w:trPr>
        <w:tc>
          <w:tcPr>
            <w:tcW w:w="3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25A200" w14:textId="77777777" w:rsidR="00C0174B" w:rsidRDefault="00C0174B">
            <w:pPr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Ingredient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4C261" w14:textId="77777777" w:rsidR="00C0174B" w:rsidRDefault="00C0174B">
            <w:pPr>
              <w:jc w:val="center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WD-</w:t>
            </w:r>
          </w:p>
          <w:p w14:paraId="4361B7C3" w14:textId="77777777" w:rsidR="00C0174B" w:rsidRDefault="00C0174B">
            <w:pPr>
              <w:jc w:val="center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VAD</w:t>
            </w:r>
          </w:p>
          <w:p w14:paraId="16D39A58" w14:textId="77777777" w:rsidR="00C0174B" w:rsidRDefault="00C0174B">
            <w:pPr>
              <w:jc w:val="center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(g/kg diet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D4E807" w14:textId="77777777" w:rsidR="00C0174B" w:rsidRDefault="00C0174B">
            <w:pPr>
              <w:jc w:val="center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WD-</w:t>
            </w:r>
          </w:p>
          <w:p w14:paraId="58D62803" w14:textId="77777777" w:rsidR="00C0174B" w:rsidRDefault="00C0174B">
            <w:pPr>
              <w:jc w:val="center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β-carotene</w:t>
            </w:r>
          </w:p>
          <w:p w14:paraId="2AC9E245" w14:textId="77777777" w:rsidR="00C0174B" w:rsidRDefault="00C0174B">
            <w:pPr>
              <w:jc w:val="center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(g/kg diet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FA291D" w14:textId="77777777" w:rsidR="00C0174B" w:rsidRDefault="00C0174B">
            <w:pPr>
              <w:jc w:val="center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Standard-</w:t>
            </w:r>
          </w:p>
          <w:p w14:paraId="21081248" w14:textId="77777777" w:rsidR="00C0174B" w:rsidRDefault="00C0174B">
            <w:pPr>
              <w:jc w:val="center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VAD</w:t>
            </w:r>
          </w:p>
          <w:p w14:paraId="4DB21857" w14:textId="77777777" w:rsidR="00C0174B" w:rsidRDefault="00C0174B">
            <w:pPr>
              <w:jc w:val="center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(g/kg diet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CA6AF" w14:textId="77777777" w:rsidR="00C0174B" w:rsidRDefault="00C0174B">
            <w:pPr>
              <w:jc w:val="center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Standard-</w:t>
            </w:r>
          </w:p>
          <w:p w14:paraId="317362B0" w14:textId="77777777" w:rsidR="00C0174B" w:rsidRDefault="00C0174B">
            <w:pPr>
              <w:jc w:val="center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β-carotene</w:t>
            </w:r>
          </w:p>
          <w:p w14:paraId="329DCEFB" w14:textId="77777777" w:rsidR="00C0174B" w:rsidRDefault="00C0174B">
            <w:pPr>
              <w:jc w:val="center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(g/kg diet)</w:t>
            </w:r>
          </w:p>
        </w:tc>
      </w:tr>
      <w:tr w:rsidR="00C0174B" w14:paraId="3DBEE24C" w14:textId="77777777" w:rsidTr="00C0174B">
        <w:tc>
          <w:tcPr>
            <w:tcW w:w="3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F8461D" w14:textId="77777777" w:rsidR="00C0174B" w:rsidRDefault="00C0174B">
            <w:pPr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Casein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A6C996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0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04D7E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0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9B7FB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0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1416E4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00</w:t>
            </w:r>
          </w:p>
        </w:tc>
      </w:tr>
      <w:tr w:rsidR="00C0174B" w14:paraId="597AD817" w14:textId="77777777" w:rsidTr="00C0174B">
        <w:tc>
          <w:tcPr>
            <w:tcW w:w="3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FC63A9" w14:textId="77777777" w:rsidR="00C0174B" w:rsidRDefault="00C0174B">
            <w:pPr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L-Cystein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88335F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78958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CCD9E5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019CE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</w:t>
            </w:r>
          </w:p>
        </w:tc>
      </w:tr>
      <w:tr w:rsidR="00C0174B" w14:paraId="295C4D73" w14:textId="77777777" w:rsidTr="00C0174B">
        <w:tc>
          <w:tcPr>
            <w:tcW w:w="3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C0C58B" w14:textId="77777777" w:rsidR="00C0174B" w:rsidRDefault="00C0174B">
            <w:pPr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 xml:space="preserve">Corn starch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74181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2.8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48F429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2.8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BC44C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19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69E1A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19</w:t>
            </w:r>
          </w:p>
        </w:tc>
      </w:tr>
      <w:tr w:rsidR="00C0174B" w14:paraId="0929FBF7" w14:textId="77777777" w:rsidTr="00C0174B">
        <w:tc>
          <w:tcPr>
            <w:tcW w:w="3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13EDF2" w14:textId="77777777" w:rsidR="00C0174B" w:rsidRDefault="00C0174B">
            <w:pPr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Maltodextrin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C4D74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0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54549A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0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E5C5C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0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69E2AE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00</w:t>
            </w:r>
          </w:p>
        </w:tc>
      </w:tr>
      <w:tr w:rsidR="00C0174B" w14:paraId="59882E57" w14:textId="77777777" w:rsidTr="00C0174B">
        <w:tc>
          <w:tcPr>
            <w:tcW w:w="3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B3EE00" w14:textId="77777777" w:rsidR="00C0174B" w:rsidRDefault="00C0174B">
            <w:pPr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Sucros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E437A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12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2F721E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12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9B7B9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12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A1157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12</w:t>
            </w:r>
          </w:p>
        </w:tc>
      </w:tr>
      <w:tr w:rsidR="00C0174B" w14:paraId="1E540AC5" w14:textId="77777777" w:rsidTr="00C0174B">
        <w:tc>
          <w:tcPr>
            <w:tcW w:w="3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6A37C" w14:textId="77777777" w:rsidR="00C0174B" w:rsidRDefault="00C0174B">
            <w:pPr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Cellulos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AAAC1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59EBA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F74613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480E29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0</w:t>
            </w:r>
          </w:p>
        </w:tc>
      </w:tr>
      <w:tr w:rsidR="00C0174B" w14:paraId="16C5FA11" w14:textId="77777777" w:rsidTr="00C0174B">
        <w:tc>
          <w:tcPr>
            <w:tcW w:w="3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2DF32C" w14:textId="77777777" w:rsidR="00C0174B" w:rsidRDefault="00C0174B">
            <w:pPr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Soybean oil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D69D07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5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2D84E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5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0FC1B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14747E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0</w:t>
            </w:r>
          </w:p>
        </w:tc>
      </w:tr>
      <w:tr w:rsidR="00C0174B" w14:paraId="2B03652D" w14:textId="77777777" w:rsidTr="00C0174B">
        <w:tc>
          <w:tcPr>
            <w:tcW w:w="3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170E0E" w14:textId="77777777" w:rsidR="00C0174B" w:rsidRDefault="00C0174B">
            <w:pPr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Lard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830B8C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6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ED93F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6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10220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B8753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</w:t>
            </w:r>
          </w:p>
        </w:tc>
      </w:tr>
      <w:tr w:rsidR="00C0174B" w14:paraId="345C6315" w14:textId="77777777" w:rsidTr="00C0174B">
        <w:tc>
          <w:tcPr>
            <w:tcW w:w="3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4D4A16" w14:textId="77777777" w:rsidR="00C0174B" w:rsidRDefault="00C0174B">
            <w:pPr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 xml:space="preserve">t-Butylhydroquinone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20068E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86A3F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00EC0C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6C5743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</w:t>
            </w:r>
          </w:p>
        </w:tc>
      </w:tr>
      <w:tr w:rsidR="00C0174B" w14:paraId="177C54DC" w14:textId="77777777" w:rsidTr="00C0174B">
        <w:tc>
          <w:tcPr>
            <w:tcW w:w="3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51E9E1" w14:textId="77777777" w:rsidR="00C0174B" w:rsidRDefault="00C0174B">
            <w:pPr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 xml:space="preserve">Choline bitartrate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64C7E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316792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5F3829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FA5ADA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</w:t>
            </w:r>
          </w:p>
        </w:tc>
      </w:tr>
      <w:tr w:rsidR="00C0174B" w14:paraId="019B759A" w14:textId="77777777" w:rsidTr="00C0174B">
        <w:tc>
          <w:tcPr>
            <w:tcW w:w="3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D03279" w14:textId="77777777" w:rsidR="00C0174B" w:rsidRDefault="00C0174B">
            <w:pPr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 xml:space="preserve">Dicalcium phosphate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2D086D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3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9077A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3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90B0E8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3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F891A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3</w:t>
            </w:r>
          </w:p>
        </w:tc>
      </w:tr>
      <w:tr w:rsidR="00C0174B" w14:paraId="52241433" w14:textId="77777777" w:rsidTr="00C0174B">
        <w:tc>
          <w:tcPr>
            <w:tcW w:w="3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B4F8A" w14:textId="77777777" w:rsidR="00C0174B" w:rsidRDefault="00C0174B">
            <w:pPr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 xml:space="preserve">Calcium carbonate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273CA0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.5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4D7CBF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.5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B7952F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.5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31831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.5</w:t>
            </w:r>
          </w:p>
        </w:tc>
      </w:tr>
      <w:tr w:rsidR="00C0174B" w14:paraId="4FCEBF5D" w14:textId="77777777" w:rsidTr="00C0174B">
        <w:tc>
          <w:tcPr>
            <w:tcW w:w="3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27C0DE" w14:textId="77777777" w:rsidR="00C0174B" w:rsidRDefault="00C0174B">
            <w:pPr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 xml:space="preserve">Potassium citrate monohydrate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1EE469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6.5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D48DF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6.5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513362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6.5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CFC0F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6.5</w:t>
            </w:r>
          </w:p>
        </w:tc>
      </w:tr>
      <w:tr w:rsidR="00C0174B" w14:paraId="04F4823A" w14:textId="77777777" w:rsidTr="00C0174B">
        <w:tc>
          <w:tcPr>
            <w:tcW w:w="3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02C8D" w14:textId="77777777" w:rsidR="00C0174B" w:rsidRDefault="00C0174B">
            <w:pPr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Cholesterol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9E7ED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.08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34C9D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.08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6ECA86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C45F5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</w:t>
            </w:r>
          </w:p>
        </w:tc>
      </w:tr>
      <w:tr w:rsidR="00C0174B" w14:paraId="3C399529" w14:textId="77777777" w:rsidTr="00C0174B">
        <w:tc>
          <w:tcPr>
            <w:tcW w:w="3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34A3B8" w14:textId="77777777" w:rsidR="00C0174B" w:rsidRDefault="00C0174B">
            <w:pPr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Mineral mix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9899D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0EF41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75254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5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E1F75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5</w:t>
            </w:r>
          </w:p>
        </w:tc>
      </w:tr>
      <w:tr w:rsidR="00C0174B" w14:paraId="11018CA1" w14:textId="77777777" w:rsidTr="00C0174B">
        <w:tc>
          <w:tcPr>
            <w:tcW w:w="3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1C0E94" w14:textId="77777777" w:rsidR="00C0174B" w:rsidRDefault="00C0174B">
            <w:pPr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Vitamin mix, no added vitamin 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67FE96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9E8A86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4FBD6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AE33AF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0</w:t>
            </w:r>
          </w:p>
        </w:tc>
      </w:tr>
      <w:tr w:rsidR="00C0174B" w14:paraId="5C99202D" w14:textId="77777777" w:rsidTr="00C0174B">
        <w:tc>
          <w:tcPr>
            <w:tcW w:w="3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CBDFB" w14:textId="77777777" w:rsidR="00C0174B" w:rsidRDefault="00C0174B">
            <w:pPr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Placebo beadlet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0F037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5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C6A5C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693957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5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9AA5B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</w:t>
            </w:r>
          </w:p>
        </w:tc>
      </w:tr>
      <w:tr w:rsidR="00C0174B" w14:paraId="01BA077A" w14:textId="77777777" w:rsidTr="00C0174B">
        <w:tc>
          <w:tcPr>
            <w:tcW w:w="3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4443F" w14:textId="77777777" w:rsidR="00C0174B" w:rsidRDefault="00C0174B">
            <w:pPr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β-carotene beadlets, 10% β-caroten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6B2649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8B309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5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92521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423A0E" w14:textId="77777777" w:rsidR="00C0174B" w:rsidRDefault="00C0174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5</w:t>
            </w:r>
          </w:p>
        </w:tc>
      </w:tr>
    </w:tbl>
    <w:p w14:paraId="58BD855F" w14:textId="77777777" w:rsidR="00C0174B" w:rsidRDefault="00C0174B" w:rsidP="00C0174B">
      <w:pPr>
        <w:rPr>
          <w:b/>
          <w:bCs/>
        </w:rPr>
      </w:pPr>
    </w:p>
    <w:p w14:paraId="79B2743D" w14:textId="77777777" w:rsidR="00C0174B" w:rsidRDefault="00C0174B" w:rsidP="00C0174B">
      <w:pPr>
        <w:pStyle w:val="Heading1"/>
        <w:rPr>
          <w:rFonts w:ascii="Times New Roman" w:eastAsia="Times New Roman" w:hAnsi="Times New Roman" w:cs="Times New Roman"/>
          <w:b w:val="0"/>
          <w:color w:val="auto"/>
        </w:rPr>
      </w:pPr>
      <w:bookmarkStart w:id="0" w:name="_Toc74033215"/>
      <w:r>
        <w:rPr>
          <w:rFonts w:ascii="Times New Roman" w:eastAsia="Times New Roman" w:hAnsi="Times New Roman" w:cs="Times New Roman"/>
          <w:color w:val="auto"/>
          <w:vertAlign w:val="superscript"/>
        </w:rPr>
        <w:t xml:space="preserve">1 </w:t>
      </w:r>
      <w:r>
        <w:rPr>
          <w:rFonts w:ascii="Times New Roman" w:eastAsia="Times New Roman" w:hAnsi="Times New Roman" w:cs="Times New Roman"/>
          <w:color w:val="auto"/>
        </w:rPr>
        <w:t xml:space="preserve">Footnotes. </w:t>
      </w:r>
      <w:r>
        <w:rPr>
          <w:rFonts w:ascii="Times New Roman" w:eastAsia="Times New Roman" w:hAnsi="Times New Roman" w:cs="Times New Roman"/>
          <w:b w:val="0"/>
          <w:color w:val="auto"/>
        </w:rPr>
        <w:t xml:space="preserve"> IU: International unit. WD, Western diet; VAD; Vitamin A deficient; IU, international units.</w:t>
      </w:r>
      <w:bookmarkEnd w:id="0"/>
      <w:r>
        <w:rPr>
          <w:rFonts w:ascii="Times New Roman" w:eastAsia="Times New Roman" w:hAnsi="Times New Roman" w:cs="Times New Roman"/>
          <w:b w:val="0"/>
          <w:color w:val="auto"/>
        </w:rPr>
        <w:t xml:space="preserve"> </w:t>
      </w:r>
    </w:p>
    <w:p w14:paraId="6BD486EB" w14:textId="77777777" w:rsidR="00E772C4" w:rsidRDefault="00E772C4"/>
    <w:sectPr w:rsidR="00E772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tDS1NDUwMDAyNzVT0lEKTi0uzszPAykwrAUAGxSgyywAAAA="/>
  </w:docVars>
  <w:rsids>
    <w:rsidRoot w:val="00482C73"/>
    <w:rsid w:val="003E7A08"/>
    <w:rsid w:val="00482C73"/>
    <w:rsid w:val="00C0174B"/>
    <w:rsid w:val="00E772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9C8941"/>
  <w15:chartTrackingRefBased/>
  <w15:docId w15:val="{62A7870D-125A-423A-8FB7-D847148F5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74B"/>
    <w:pPr>
      <w:spacing w:after="0" w:line="240" w:lineRule="auto"/>
    </w:pPr>
    <w:rPr>
      <w:rFonts w:ascii="Times New Roman" w:eastAsia="Calibri" w:hAnsi="Times New Roman" w:cs="Times New Roman"/>
      <w:sz w:val="24"/>
    </w:rPr>
  </w:style>
  <w:style w:type="paragraph" w:styleId="Heading1">
    <w:name w:val="heading 1"/>
    <w:link w:val="Heading1Char"/>
    <w:uiPriority w:val="9"/>
    <w:qFormat/>
    <w:rsid w:val="00C0174B"/>
    <w:pPr>
      <w:spacing w:line="256" w:lineRule="auto"/>
      <w:outlineLvl w:val="0"/>
    </w:pPr>
    <w:rPr>
      <w:rFonts w:asciiTheme="majorBidi" w:eastAsiaTheme="majorEastAsia" w:hAnsiTheme="majorBidi" w:cstheme="majorBidi"/>
      <w:b/>
      <w:color w:val="1F3864" w:themeColor="accent1" w:themeShade="8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0174B"/>
    <w:rPr>
      <w:rFonts w:asciiTheme="majorBidi" w:eastAsiaTheme="majorEastAsia" w:hAnsiTheme="majorBidi" w:cstheme="majorBidi"/>
      <w:b/>
      <w:color w:val="1F3864" w:themeColor="accent1" w:themeShade="8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32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2</Words>
  <Characters>756</Characters>
  <Application>Microsoft Office Word</Application>
  <DocSecurity>0</DocSecurity>
  <Lines>6</Lines>
  <Paragraphs>1</Paragraphs>
  <ScaleCrop>false</ScaleCrop>
  <Company/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engual Terrasa, Jaime</dc:creator>
  <cp:keywords/>
  <dc:description/>
  <cp:lastModifiedBy>Amengual Terrasa, Jaime</cp:lastModifiedBy>
  <cp:revision>3</cp:revision>
  <dcterms:created xsi:type="dcterms:W3CDTF">2023-10-11T17:39:00Z</dcterms:created>
  <dcterms:modified xsi:type="dcterms:W3CDTF">2024-01-23T19:48:00Z</dcterms:modified>
</cp:coreProperties>
</file>